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01011441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4E29B566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40</w:t>
      </w:r>
    </w:p>
    <w:p w14:paraId="4C1C8999" w14:textId="316AC44A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56A27">
        <w:rPr>
          <w:rFonts w:ascii="Calibri" w:eastAsia="Calibri" w:hAnsi="Calibri" w:cs="Calibri"/>
          <w:b/>
          <w:bCs/>
          <w:sz w:val="32"/>
          <w:szCs w:val="32"/>
        </w:rPr>
        <w:t>Closed</w:t>
      </w:r>
    </w:p>
    <w:p w14:paraId="2F47BA0F" w14:textId="21B55FB9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3E7B5FF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Omar Osama</w:t>
      </w:r>
    </w:p>
    <w:p w14:paraId="4219BCD0" w14:textId="091D79B0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4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C2E2ED2" w14:textId="2DA1777F" w:rsidR="00221BFA" w:rsidRPr="0061235D" w:rsidRDefault="4ED2F280" w:rsidP="002162D1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0061235D">
        <w:rPr>
          <w:b/>
          <w:bCs/>
          <w:sz w:val="40"/>
          <w:szCs w:val="40"/>
          <w:u w:val="single"/>
        </w:rPr>
        <w:t xml:space="preserve">Defect </w:t>
      </w:r>
      <w:r w:rsidR="00DE6723">
        <w:rPr>
          <w:b/>
          <w:bCs/>
          <w:sz w:val="40"/>
          <w:szCs w:val="40"/>
          <w:u w:val="single"/>
        </w:rPr>
        <w:t>Description</w:t>
      </w:r>
      <w:r w:rsidRPr="0061235D">
        <w:rPr>
          <w:b/>
          <w:bCs/>
          <w:sz w:val="40"/>
          <w:szCs w:val="40"/>
          <w:u w:val="single"/>
        </w:rPr>
        <w:t>:</w:t>
      </w:r>
      <w:r w:rsidR="00DE6723">
        <w:rPr>
          <w:b/>
          <w:bCs/>
          <w:sz w:val="40"/>
          <w:szCs w:val="40"/>
          <w:u w:val="single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60FAC246" w:rsidRPr="0061235D">
        <w:rPr>
          <w:rFonts w:ascii="Calibri" w:eastAsia="Calibri" w:hAnsi="Calibri" w:cs="Calibri"/>
          <w:b/>
          <w:bCs/>
          <w:sz w:val="32"/>
          <w:szCs w:val="32"/>
        </w:rPr>
        <w:t>fter entering the</w:t>
      </w:r>
      <w:r w:rsidR="0E757C76" w:rsidRPr="0061235D">
        <w:rPr>
          <w:rFonts w:ascii="Calibri" w:eastAsia="Calibri" w:hAnsi="Calibri" w:cs="Calibri"/>
          <w:b/>
          <w:bCs/>
          <w:sz w:val="32"/>
          <w:szCs w:val="32"/>
        </w:rPr>
        <w:t xml:space="preserve"> student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 xml:space="preserve"> grade</w:t>
      </w:r>
      <w:r w:rsidR="0061235D" w:rsidRPr="0061235D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 xml:space="preserve"> ”C+”</w:t>
      </w:r>
      <w:r w:rsidR="0061235D" w:rsidRPr="0061235D">
        <w:rPr>
          <w:rFonts w:ascii="Calibri" w:eastAsia="Calibri" w:hAnsi="Calibri" w:cs="Calibri"/>
          <w:b/>
          <w:bCs/>
          <w:sz w:val="32"/>
          <w:szCs w:val="32"/>
        </w:rPr>
        <w:t>,</w:t>
      </w:r>
      <w:r w:rsidR="0061235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The output is “4” instead of “2.3”</w:t>
      </w:r>
    </w:p>
    <w:p w14:paraId="2525AD62" w14:textId="12C71B8A" w:rsidR="65BA26AC" w:rsidRPr="00221BFA" w:rsidRDefault="4ED2F280" w:rsidP="00221BFA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221BFA">
        <w:rPr>
          <w:b/>
          <w:bCs/>
          <w:sz w:val="40"/>
          <w:szCs w:val="40"/>
          <w:u w:val="single"/>
        </w:rPr>
        <w:t>Steps:</w:t>
      </w:r>
      <w:r w:rsidRPr="00221BFA">
        <w:rPr>
          <w:b/>
          <w:bCs/>
          <w:sz w:val="40"/>
          <w:szCs w:val="40"/>
        </w:rPr>
        <w:t xml:space="preserve"> </w:t>
      </w:r>
    </w:p>
    <w:p w14:paraId="4289B4E6" w14:textId="1893C83A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C9D90FB" w14:textId="40164F79" w:rsidR="00DE6723" w:rsidRPr="00DE6723" w:rsidRDefault="00DE6723" w:rsidP="00DE6723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student marks to be the total &gt;= 73 &amp; &lt; 76 </w:t>
      </w:r>
    </w:p>
    <w:p w14:paraId="4FA20203" w14:textId="333DA352" w:rsidR="00DE6723" w:rsidRDefault="00DE6723" w:rsidP="002162D1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Calculate GPA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35B2BB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AA55366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7840292A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Pr="00856A27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00856A27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50AAB513" w14:textId="742F9CA2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Omar Osama</w:t>
      </w:r>
    </w:p>
    <w:p w14:paraId="658DEA09" w14:textId="568612A1" w:rsidR="7547073E" w:rsidRPr="00DE6723" w:rsidRDefault="00DE6723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DE6723">
        <w:rPr>
          <w:noProof/>
        </w:rPr>
        <w:drawing>
          <wp:anchor distT="0" distB="0" distL="114300" distR="114300" simplePos="0" relativeHeight="251659776" behindDoc="0" locked="0" layoutInCell="1" allowOverlap="1" wp14:anchorId="686A2353" wp14:editId="2B7FBBF7">
            <wp:simplePos x="0" y="0"/>
            <wp:positionH relativeFrom="column">
              <wp:posOffset>186690</wp:posOffset>
            </wp:positionH>
            <wp:positionV relativeFrom="paragraph">
              <wp:posOffset>459105</wp:posOffset>
            </wp:positionV>
            <wp:extent cx="5756275" cy="2865755"/>
            <wp:effectExtent l="0" t="0" r="0" b="0"/>
            <wp:wrapSquare wrapText="bothSides"/>
            <wp:docPr id="750331202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31202" name="Picture 1" descr="A screen shot of a computer program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</w:p>
    <w:p w14:paraId="0825CCA5" w14:textId="70859D80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6F5EACB0" w:rsidR="65BA26AC" w:rsidRDefault="00160C7A" w:rsidP="468E4AEA">
      <w:pPr>
        <w:rPr>
          <w:b/>
          <w:bCs/>
          <w:sz w:val="40"/>
          <w:szCs w:val="40"/>
          <w:u w:val="single"/>
        </w:rPr>
      </w:pPr>
      <w:r w:rsidRPr="00160C7A">
        <w:rPr>
          <w:b/>
          <w:bCs/>
          <w:sz w:val="40"/>
          <w:szCs w:val="40"/>
          <w:u w:val="single"/>
        </w:rPr>
        <w:drawing>
          <wp:inline distT="0" distB="0" distL="0" distR="0" wp14:anchorId="1E13DFE3" wp14:editId="7B80DC5B">
            <wp:extent cx="2789162" cy="502964"/>
            <wp:effectExtent l="0" t="0" r="0" b="0"/>
            <wp:docPr id="1953004110" name="Picture 1" descr="A picture containing screenshot, font, tex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04110" name="Picture 1" descr="A picture containing screenshot, font, text, numb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89162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160C7A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Omar Osama Abd elmonem 2001754</cp:lastModifiedBy>
  <cp:revision>21</cp:revision>
  <dcterms:created xsi:type="dcterms:W3CDTF">2023-05-12T18:31:00Z</dcterms:created>
  <dcterms:modified xsi:type="dcterms:W3CDTF">2023-05-1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